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7EB82" w14:textId="1732F3AF" w:rsidR="00AD2CF8" w:rsidRPr="00AE638D" w:rsidRDefault="00122041" w:rsidP="00191733">
      <w:pPr>
        <w:spacing w:line="240" w:lineRule="auto"/>
        <w:contextualSpacing/>
        <w:jc w:val="center"/>
        <w:rPr>
          <w:rFonts w:ascii="Lucida Sans" w:hAnsi="Lucida Sans" w:cstheme="minorHAnsi"/>
          <w:b/>
          <w:noProof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w:t>Ronald L. Filippelli and Avis L. Kunz Award for</w:t>
      </w:r>
    </w:p>
    <w:p w14:paraId="4B979710" w14:textId="77777777" w:rsidR="00122041" w:rsidRPr="00AE638D" w:rsidRDefault="00122041" w:rsidP="00122041">
      <w:pPr>
        <w:spacing w:line="240" w:lineRule="auto"/>
        <w:contextualSpacing/>
        <w:jc w:val="center"/>
        <w:rPr>
          <w:rFonts w:ascii="Lucida Sans" w:hAnsi="Lucida Sans" w:cstheme="minorHAnsi"/>
          <w:b/>
          <w:noProof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w:t xml:space="preserve">Professional Masters Students in the </w:t>
      </w:r>
    </w:p>
    <w:p w14:paraId="18BB30C1" w14:textId="7608D31B" w:rsidR="00122041" w:rsidRPr="00AE638D" w:rsidRDefault="00122041" w:rsidP="00122041">
      <w:pPr>
        <w:spacing w:line="240" w:lineRule="auto"/>
        <w:contextualSpacing/>
        <w:jc w:val="center"/>
        <w:rPr>
          <w:rFonts w:ascii="Lucida Sans" w:hAnsi="Lucida Sans" w:cstheme="minorHAnsi"/>
          <w:b/>
          <w:noProof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w:t>College of the Liberal Arts</w:t>
      </w:r>
    </w:p>
    <w:p w14:paraId="38325AA4" w14:textId="77777777" w:rsidR="009A2EA5" w:rsidRPr="00AE638D" w:rsidRDefault="009A2EA5" w:rsidP="009A2EA5">
      <w:pPr>
        <w:spacing w:line="240" w:lineRule="auto"/>
        <w:contextualSpacing/>
        <w:jc w:val="center"/>
        <w:rPr>
          <w:rFonts w:ascii="Lucida Sans" w:hAnsi="Lucida Sans" w:cstheme="minorHAnsi"/>
          <w:sz w:val="20"/>
          <w:szCs w:val="20"/>
        </w:rPr>
      </w:pPr>
    </w:p>
    <w:p w14:paraId="755D1A61" w14:textId="3A65566D" w:rsidR="007930AE" w:rsidRPr="00AE638D" w:rsidRDefault="00F60A0E" w:rsidP="0072728A">
      <w:pPr>
        <w:spacing w:line="240" w:lineRule="auto"/>
        <w:contextualSpacing/>
        <w:jc w:val="center"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759EB2BF" wp14:editId="09103328">
                <wp:simplePos x="0" y="0"/>
                <wp:positionH relativeFrom="column">
                  <wp:posOffset>12526</wp:posOffset>
                </wp:positionH>
                <wp:positionV relativeFrom="paragraph">
                  <wp:posOffset>87465</wp:posOffset>
                </wp:positionV>
                <wp:extent cx="6810375" cy="0"/>
                <wp:effectExtent l="38100" t="38100" r="66675" b="952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46D2EA" id="Straight Connector 4" o:spid="_x0000_s1026" style="position:absolute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6.9pt" to="537.2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1B10826C" w14:textId="77777777" w:rsidR="00844F8C" w:rsidRPr="00AE638D" w:rsidRDefault="00844F8C" w:rsidP="00C206D3">
      <w:pPr>
        <w:spacing w:line="240" w:lineRule="auto"/>
        <w:contextualSpacing/>
        <w:rPr>
          <w:rFonts w:ascii="Lucida Sans" w:hAnsi="Lucida Sans" w:cstheme="minorHAnsi"/>
          <w:bCs/>
          <w:sz w:val="20"/>
          <w:szCs w:val="20"/>
        </w:rPr>
      </w:pPr>
    </w:p>
    <w:p w14:paraId="204869A8" w14:textId="3FAAEB45" w:rsidR="00C206D3" w:rsidRPr="00AE638D" w:rsidRDefault="00122041" w:rsidP="00C206D3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>Consideration for this award shall be given to students who are pursuing professional master’s degrees in the College of the Liberal Arts, either through residential instruction</w:t>
      </w:r>
      <w:r w:rsidR="001A1FB8" w:rsidRPr="00AE638D">
        <w:rPr>
          <w:rFonts w:ascii="Lucida Sans" w:hAnsi="Lucida Sans" w:cstheme="minorHAnsi"/>
          <w:bCs/>
          <w:sz w:val="20"/>
          <w:szCs w:val="20"/>
        </w:rPr>
        <w:t xml:space="preserve"> or online through the World Campus</w:t>
      </w:r>
      <w:r w:rsidR="00E61075" w:rsidRPr="00AE638D">
        <w:rPr>
          <w:rFonts w:ascii="Lucida Sans" w:hAnsi="Lucida Sans" w:cstheme="minorHAnsi"/>
          <w:bCs/>
          <w:sz w:val="20"/>
          <w:szCs w:val="20"/>
        </w:rPr>
        <w:t>.</w:t>
      </w:r>
    </w:p>
    <w:p w14:paraId="51C3CCEE" w14:textId="77777777" w:rsidR="004734DB" w:rsidRPr="00AE638D" w:rsidRDefault="004734DB" w:rsidP="00C206D3">
      <w:pPr>
        <w:spacing w:line="240" w:lineRule="auto"/>
        <w:contextualSpacing/>
        <w:jc w:val="center"/>
        <w:rPr>
          <w:rFonts w:ascii="Lucida Sans" w:hAnsi="Lucida Sans" w:cstheme="minorHAnsi"/>
          <w:b/>
          <w:sz w:val="20"/>
          <w:szCs w:val="20"/>
        </w:rPr>
      </w:pPr>
    </w:p>
    <w:p w14:paraId="03403E9C" w14:textId="3A6BB9CD" w:rsidR="00CA1C1B" w:rsidRPr="00AE638D" w:rsidRDefault="00F60A0E" w:rsidP="00C206D3">
      <w:pPr>
        <w:spacing w:line="240" w:lineRule="auto"/>
        <w:contextualSpacing/>
        <w:jc w:val="center"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Eligibility</w:t>
      </w:r>
    </w:p>
    <w:p w14:paraId="52AEA4DD" w14:textId="77777777" w:rsidR="0072728A" w:rsidRPr="00AE638D" w:rsidRDefault="0072728A" w:rsidP="009A2EA5">
      <w:pPr>
        <w:spacing w:line="240" w:lineRule="auto"/>
        <w:ind w:left="1440" w:hanging="1440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4940271E" w14:textId="15CF742E" w:rsidR="00240D82" w:rsidRPr="00AE638D" w:rsidRDefault="00F60A0E" w:rsidP="001A527A">
      <w:pPr>
        <w:spacing w:line="240" w:lineRule="auto"/>
        <w:rPr>
          <w:rFonts w:ascii="Lucida Sans" w:hAnsi="Lucida Sans" w:cstheme="minorHAnsi"/>
          <w:b/>
          <w:bCs/>
          <w:sz w:val="20"/>
          <w:szCs w:val="20"/>
        </w:rPr>
      </w:pPr>
      <w:r w:rsidRPr="00AE638D">
        <w:rPr>
          <w:rFonts w:ascii="Lucida Sans" w:hAnsi="Lucida Sans" w:cstheme="minorHAnsi"/>
          <w:b/>
          <w:bCs/>
          <w:sz w:val="20"/>
          <w:szCs w:val="20"/>
        </w:rPr>
        <w:t xml:space="preserve">To be </w:t>
      </w:r>
      <w:r w:rsidR="00365142" w:rsidRPr="00AE638D">
        <w:rPr>
          <w:rFonts w:ascii="Lucida Sans" w:hAnsi="Lucida Sans" w:cstheme="minorHAnsi"/>
          <w:b/>
          <w:bCs/>
          <w:sz w:val="20"/>
          <w:szCs w:val="20"/>
        </w:rPr>
        <w:t>considered for this award</w:t>
      </w:r>
      <w:r w:rsidRPr="00AE638D">
        <w:rPr>
          <w:rFonts w:ascii="Lucida Sans" w:hAnsi="Lucida Sans" w:cstheme="minorHAnsi"/>
          <w:b/>
          <w:bCs/>
          <w:sz w:val="20"/>
          <w:szCs w:val="20"/>
        </w:rPr>
        <w:t>,</w:t>
      </w:r>
      <w:r w:rsidR="00365142" w:rsidRPr="00AE638D">
        <w:rPr>
          <w:rFonts w:ascii="Lucida Sans" w:hAnsi="Lucida Sans" w:cstheme="minorHAnsi"/>
          <w:b/>
          <w:bCs/>
          <w:sz w:val="20"/>
          <w:szCs w:val="20"/>
        </w:rPr>
        <w:t xml:space="preserve"> a graduate student must</w:t>
      </w:r>
      <w:r w:rsidR="001A527A" w:rsidRPr="00AE638D">
        <w:rPr>
          <w:rFonts w:ascii="Lucida Sans" w:hAnsi="Lucida Sans" w:cstheme="minorHAnsi"/>
          <w:b/>
          <w:bCs/>
          <w:sz w:val="20"/>
          <w:szCs w:val="20"/>
        </w:rPr>
        <w:t xml:space="preserve"> b</w:t>
      </w:r>
      <w:r w:rsidR="00F46E82" w:rsidRPr="00AE638D">
        <w:rPr>
          <w:rFonts w:ascii="Lucida Sans" w:hAnsi="Lucida Sans" w:cstheme="minorHAnsi"/>
          <w:b/>
          <w:bCs/>
          <w:sz w:val="20"/>
          <w:szCs w:val="20"/>
        </w:rPr>
        <w:t>e enrolled in one of the following master’s programs</w:t>
      </w:r>
      <w:r w:rsidR="001A527A" w:rsidRPr="00AE638D">
        <w:rPr>
          <w:rFonts w:ascii="Lucida Sans" w:hAnsi="Lucida Sans" w:cstheme="minorHAnsi"/>
          <w:b/>
          <w:bCs/>
          <w:sz w:val="20"/>
          <w:szCs w:val="20"/>
        </w:rPr>
        <w:t>:</w:t>
      </w:r>
    </w:p>
    <w:p w14:paraId="7C69F7FC" w14:textId="3615205C" w:rsidR="009E41B7" w:rsidRPr="00AE638D" w:rsidRDefault="009E41B7" w:rsidP="009E41B7">
      <w:pPr>
        <w:spacing w:line="240" w:lineRule="auto"/>
        <w:jc w:val="center"/>
        <w:rPr>
          <w:rFonts w:ascii="Lucida Sans" w:hAnsi="Lucida Sans" w:cstheme="minorHAnsi"/>
          <w:b/>
          <w:sz w:val="20"/>
          <w:szCs w:val="20"/>
        </w:rPr>
        <w:sectPr w:rsidR="009E41B7" w:rsidRPr="00AE638D" w:rsidSect="0059041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576" w:right="720" w:bottom="576" w:left="720" w:header="720" w:footer="720" w:gutter="0"/>
          <w:cols w:space="720"/>
          <w:docGrid w:linePitch="360"/>
        </w:sectPr>
      </w:pPr>
    </w:p>
    <w:p w14:paraId="3491C4C7" w14:textId="22B21033" w:rsidR="00872496" w:rsidRPr="00AE638D" w:rsidRDefault="00872496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 xml:space="preserve">Criminal Justice and Policy Administration </w:t>
      </w:r>
    </w:p>
    <w:p w14:paraId="1A17668E" w14:textId="78FC3D51" w:rsidR="00872496" w:rsidRPr="00AE638D" w:rsidRDefault="00872496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 xml:space="preserve">Counterterrorism option in Homeland Security </w:t>
      </w:r>
    </w:p>
    <w:p w14:paraId="08A2D644" w14:textId="38244236" w:rsidR="00872496" w:rsidRPr="00AE638D" w:rsidRDefault="00872496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 xml:space="preserve">Economics </w:t>
      </w:r>
    </w:p>
    <w:p w14:paraId="796FB5EB" w14:textId="06A24807" w:rsidR="00872496" w:rsidRPr="00AE638D" w:rsidRDefault="00872496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 xml:space="preserve">Human Resources and Employment Relations </w:t>
      </w:r>
    </w:p>
    <w:p w14:paraId="3301D945" w14:textId="77777777" w:rsidR="00872496" w:rsidRPr="00AE638D" w:rsidRDefault="009E41B7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>Labor and Global Workers’ Rights</w:t>
      </w:r>
    </w:p>
    <w:p w14:paraId="79384240" w14:textId="2FE69AAF" w:rsidR="009E41B7" w:rsidRPr="00AE638D" w:rsidRDefault="009E41B7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 xml:space="preserve">Psychology of Leadership </w:t>
      </w:r>
    </w:p>
    <w:p w14:paraId="7E527F3E" w14:textId="3CC903C4" w:rsidR="009E41B7" w:rsidRPr="00AE638D" w:rsidRDefault="009E41B7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>Public Policy</w:t>
      </w:r>
      <w:r w:rsidRPr="00AE638D">
        <w:rPr>
          <w:rFonts w:ascii="Lucida Sans" w:hAnsi="Lucida Sans" w:cstheme="minorHAnsi"/>
          <w:bCs/>
          <w:sz w:val="20"/>
          <w:szCs w:val="20"/>
        </w:rPr>
        <w:tab/>
      </w:r>
    </w:p>
    <w:p w14:paraId="0254EE0D" w14:textId="77777777" w:rsidR="009E41B7" w:rsidRPr="00AE638D" w:rsidRDefault="009E41B7" w:rsidP="00F04B86">
      <w:pPr>
        <w:spacing w:after="0" w:line="240" w:lineRule="auto"/>
        <w:ind w:left="720"/>
        <w:rPr>
          <w:rFonts w:ascii="Lucida Sans" w:hAnsi="Lucida Sans" w:cstheme="minorHAnsi"/>
          <w:bCs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>Teaching English as a Second Language</w:t>
      </w:r>
    </w:p>
    <w:p w14:paraId="36E2E0CC" w14:textId="77777777" w:rsidR="00A71126" w:rsidRPr="00AE638D" w:rsidRDefault="00A71126" w:rsidP="00A71126">
      <w:pPr>
        <w:spacing w:after="0" w:line="240" w:lineRule="auto"/>
        <w:rPr>
          <w:rFonts w:ascii="Lucida Sans" w:hAnsi="Lucida Sans" w:cstheme="minorHAnsi"/>
          <w:bCs/>
          <w:sz w:val="20"/>
          <w:szCs w:val="20"/>
        </w:rPr>
      </w:pPr>
    </w:p>
    <w:p w14:paraId="769E510C" w14:textId="77777777" w:rsidR="00A71126" w:rsidRPr="00AE638D" w:rsidRDefault="00A71126" w:rsidP="00A71126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 xml:space="preserve">Preference will be given to recipients in their last year of the program. </w:t>
      </w:r>
    </w:p>
    <w:p w14:paraId="085B6A99" w14:textId="38D6C009" w:rsidR="00A71126" w:rsidRPr="00AE638D" w:rsidRDefault="00A71126" w:rsidP="00A71126">
      <w:pPr>
        <w:spacing w:after="0" w:line="240" w:lineRule="auto"/>
        <w:rPr>
          <w:rFonts w:ascii="Lucida Sans" w:hAnsi="Lucida Sans" w:cstheme="minorHAnsi"/>
          <w:bCs/>
          <w:sz w:val="20"/>
          <w:szCs w:val="20"/>
        </w:rPr>
        <w:sectPr w:rsidR="00A71126" w:rsidRPr="00AE638D" w:rsidSect="00872496">
          <w:type w:val="continuous"/>
          <w:pgSz w:w="12240" w:h="15840"/>
          <w:pgMar w:top="576" w:right="720" w:bottom="576" w:left="720" w:header="720" w:footer="720" w:gutter="0"/>
          <w:cols w:space="720"/>
          <w:docGrid w:linePitch="360"/>
        </w:sectPr>
      </w:pPr>
    </w:p>
    <w:p w14:paraId="10CCD39F" w14:textId="77777777" w:rsidR="00A71126" w:rsidRPr="00AE638D" w:rsidRDefault="00A71126" w:rsidP="009E41B7">
      <w:pPr>
        <w:spacing w:line="240" w:lineRule="auto"/>
        <w:jc w:val="center"/>
        <w:rPr>
          <w:rFonts w:ascii="Lucida Sans" w:hAnsi="Lucida Sans" w:cstheme="minorHAnsi"/>
          <w:bCs/>
          <w:sz w:val="20"/>
          <w:szCs w:val="20"/>
        </w:rPr>
      </w:pPr>
    </w:p>
    <w:p w14:paraId="509B2B0F" w14:textId="4840FB78" w:rsidR="00F93C79" w:rsidRPr="00AE638D" w:rsidRDefault="00F93C79" w:rsidP="00191733">
      <w:pPr>
        <w:spacing w:line="240" w:lineRule="auto"/>
        <w:jc w:val="center"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Selection Criteria</w:t>
      </w:r>
    </w:p>
    <w:p w14:paraId="3BEB3350" w14:textId="76E2D674" w:rsidR="00F93C79" w:rsidRPr="00AE638D" w:rsidRDefault="00A71126" w:rsidP="00A71126">
      <w:pPr>
        <w:spacing w:line="240" w:lineRule="auto"/>
        <w:contextualSpacing/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</w:pPr>
      <w:r w:rsidRPr="00AE638D">
        <w:rPr>
          <w:rFonts w:ascii="Lucida Sans" w:hAnsi="Lucida Sans" w:cstheme="minorHAnsi"/>
          <w:bCs/>
          <w:sz w:val="20"/>
          <w:szCs w:val="20"/>
        </w:rPr>
        <w:t xml:space="preserve">The award will be given to those who have achieved superior academic records or who manifest promise of outstanding academic success. 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Candidates will be assessed on factors including </w:t>
      </w:r>
      <w:r w:rsidR="00B054B1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1) </w:t>
      </w:r>
      <w:r w:rsidR="00EB3788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excellence in research and scholarship (</w:t>
      </w:r>
      <w:r w:rsidR="00252E77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e.g., </w:t>
      </w:r>
      <w:r w:rsidR="00EB3788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GPA, engagement in class </w:t>
      </w:r>
      <w:r w:rsidR="00252E77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and academic teams</w:t>
      </w:r>
      <w:r w:rsidR="00EB3788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, and capstone projects</w:t>
      </w:r>
      <w:r w:rsidR="00252E77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)</w:t>
      </w:r>
      <w:r w:rsidR="00B054B1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;</w:t>
      </w:r>
      <w:r w:rsidR="00252E77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B054B1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2) 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contribution</w:t>
      </w:r>
      <w:r w:rsidR="00252E77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s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 to promote a positive and inclusive learning environment</w:t>
      </w:r>
      <w:r w:rsidR="00B054B1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; 3) 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exceptional research activities (</w:t>
      </w:r>
      <w:r w:rsidR="00252E77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e.g., 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original capstone research, research presentation</w:t>
      </w:r>
      <w:r w:rsidR="00252E77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 or 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publication)</w:t>
      </w:r>
      <w:r w:rsidR="00B054B1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; 4) 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involvement in community projects, activities, </w:t>
      </w:r>
      <w:r w:rsidR="00082882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and 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advocacy </w:t>
      </w:r>
      <w:r w:rsidR="00082882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(as appropriate)</w:t>
      </w:r>
      <w:r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; 5) </w:t>
      </w:r>
      <w:r w:rsidR="00082882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e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>vidence of transfer of learning to organizational interventions, change efforts, or action plans that were implemented in their organizations</w:t>
      </w:r>
      <w:r w:rsidR="00082882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 (as appropriate)</w:t>
      </w:r>
      <w:r w:rsidR="00F93C79" w:rsidRPr="00AE638D">
        <w:rPr>
          <w:rFonts w:ascii="Lucida Sans" w:eastAsia="Times New Roman" w:hAnsi="Lucida Sans" w:cstheme="minorHAnsi"/>
          <w:color w:val="000000"/>
          <w:sz w:val="20"/>
          <w:szCs w:val="20"/>
          <w:shd w:val="clear" w:color="auto" w:fill="FFFFFF"/>
        </w:rPr>
        <w:t xml:space="preserve">. </w:t>
      </w:r>
    </w:p>
    <w:p w14:paraId="00689D57" w14:textId="77777777" w:rsidR="00F93C79" w:rsidRPr="00AE638D" w:rsidRDefault="00F93C79" w:rsidP="00191733">
      <w:pPr>
        <w:spacing w:line="240" w:lineRule="auto"/>
        <w:jc w:val="center"/>
        <w:rPr>
          <w:rFonts w:ascii="Lucida Sans" w:hAnsi="Lucida Sans" w:cstheme="minorHAnsi"/>
          <w:b/>
          <w:sz w:val="20"/>
          <w:szCs w:val="20"/>
        </w:rPr>
      </w:pPr>
    </w:p>
    <w:p w14:paraId="0C6933A3" w14:textId="24A45D47" w:rsidR="0072728A" w:rsidRPr="00AE638D" w:rsidRDefault="00F60A0E" w:rsidP="00191733">
      <w:pPr>
        <w:spacing w:line="240" w:lineRule="auto"/>
        <w:jc w:val="center"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Nomination</w:t>
      </w:r>
    </w:p>
    <w:p w14:paraId="121F498F" w14:textId="7FED1422" w:rsidR="00C206D3" w:rsidRPr="00AE638D" w:rsidRDefault="00C206D3" w:rsidP="00F60A0E">
      <w:pPr>
        <w:spacing w:line="240" w:lineRule="auto"/>
        <w:contextualSpacing/>
        <w:jc w:val="both"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b/>
          <w:bCs/>
          <w:sz w:val="20"/>
          <w:szCs w:val="20"/>
        </w:rPr>
        <w:t xml:space="preserve">A maximum of one student per program may be nominated.  </w:t>
      </w:r>
      <w:r w:rsidRPr="00AE638D">
        <w:rPr>
          <w:rFonts w:ascii="Lucida Sans" w:hAnsi="Lucida Sans" w:cstheme="minorHAnsi"/>
          <w:sz w:val="20"/>
          <w:szCs w:val="20"/>
        </w:rPr>
        <w:t xml:space="preserve">The Senior Associate Dean </w:t>
      </w:r>
      <w:r w:rsidR="001A1FB8" w:rsidRPr="00AE638D">
        <w:rPr>
          <w:rFonts w:ascii="Lucida Sans" w:hAnsi="Lucida Sans" w:cstheme="minorHAnsi"/>
          <w:sz w:val="20"/>
          <w:szCs w:val="20"/>
        </w:rPr>
        <w:t xml:space="preserve">and the Director of the </w:t>
      </w:r>
      <w:proofErr w:type="spellStart"/>
      <w:r w:rsidR="001A1FB8" w:rsidRPr="00AE638D">
        <w:rPr>
          <w:rFonts w:ascii="Lucida Sans" w:hAnsi="Lucida Sans" w:cstheme="minorHAnsi"/>
          <w:sz w:val="20"/>
          <w:szCs w:val="20"/>
        </w:rPr>
        <w:t>Filipelli</w:t>
      </w:r>
      <w:proofErr w:type="spellEnd"/>
      <w:r w:rsidR="001A1FB8" w:rsidRPr="00AE638D">
        <w:rPr>
          <w:rFonts w:ascii="Lucida Sans" w:hAnsi="Lucida Sans" w:cstheme="minorHAnsi"/>
          <w:sz w:val="20"/>
          <w:szCs w:val="20"/>
        </w:rPr>
        <w:t xml:space="preserve"> Institute </w:t>
      </w:r>
      <w:r w:rsidRPr="00AE638D">
        <w:rPr>
          <w:rFonts w:ascii="Lucida Sans" w:hAnsi="Lucida Sans" w:cstheme="minorHAnsi"/>
          <w:sz w:val="20"/>
          <w:szCs w:val="20"/>
        </w:rPr>
        <w:t xml:space="preserve">will select one recipient each year.  </w:t>
      </w:r>
    </w:p>
    <w:p w14:paraId="76CB9291" w14:textId="4A86029E" w:rsidR="00F60A0E" w:rsidRPr="00AE638D" w:rsidRDefault="00C206D3" w:rsidP="00F60A0E">
      <w:pPr>
        <w:spacing w:line="240" w:lineRule="auto"/>
        <w:contextualSpacing/>
        <w:jc w:val="both"/>
        <w:rPr>
          <w:rFonts w:ascii="Lucida Sans" w:hAnsi="Lucida Sans" w:cstheme="minorHAnsi"/>
          <w:b/>
          <w:bCs/>
          <w:i/>
          <w:color w:val="FF0000"/>
          <w:sz w:val="20"/>
          <w:szCs w:val="20"/>
        </w:rPr>
      </w:pPr>
      <w:r w:rsidRPr="00AE638D">
        <w:rPr>
          <w:rFonts w:ascii="Lucida Sans" w:hAnsi="Lucida Sans" w:cstheme="minorHAnsi"/>
          <w:b/>
          <w:bCs/>
          <w:sz w:val="20"/>
          <w:szCs w:val="20"/>
        </w:rPr>
        <w:t xml:space="preserve"> </w:t>
      </w:r>
    </w:p>
    <w:p w14:paraId="1DDF7C34" w14:textId="356B7746" w:rsidR="00F07CE5" w:rsidRPr="00AE638D" w:rsidRDefault="00F07CE5" w:rsidP="00F60A0E">
      <w:pPr>
        <w:spacing w:line="240" w:lineRule="auto"/>
        <w:contextualSpacing/>
        <w:jc w:val="both"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sz w:val="20"/>
          <w:szCs w:val="20"/>
        </w:rPr>
        <w:t xml:space="preserve">The following materials should be included: </w:t>
      </w:r>
    </w:p>
    <w:p w14:paraId="33B8788A" w14:textId="6ABBEAC9" w:rsidR="00F60A0E" w:rsidRPr="00AE638D" w:rsidRDefault="00C206D3" w:rsidP="0036514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sz w:val="20"/>
          <w:szCs w:val="20"/>
        </w:rPr>
        <w:t>Nomination form (next page)</w:t>
      </w:r>
      <w:r w:rsidR="000D42E4">
        <w:rPr>
          <w:rFonts w:ascii="Lucida Sans" w:hAnsi="Lucida Sans" w:cstheme="minorHAnsi"/>
          <w:sz w:val="20"/>
          <w:szCs w:val="20"/>
        </w:rPr>
        <w:t xml:space="preserve"> from the Graduate Program chair.</w:t>
      </w:r>
    </w:p>
    <w:p w14:paraId="79BA8BD2" w14:textId="4D399BD1" w:rsidR="00122041" w:rsidRPr="00AE638D" w:rsidRDefault="00E61075" w:rsidP="008D333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sz w:val="20"/>
          <w:szCs w:val="20"/>
        </w:rPr>
        <w:t>A nominating statement describing the student’s accomplishments</w:t>
      </w:r>
      <w:r w:rsidR="00240D82" w:rsidRPr="00AE638D">
        <w:rPr>
          <w:rFonts w:ascii="Lucida Sans" w:hAnsi="Lucida Sans" w:cstheme="minorHAnsi"/>
          <w:sz w:val="20"/>
          <w:szCs w:val="20"/>
        </w:rPr>
        <w:t xml:space="preserve"> such as</w:t>
      </w:r>
      <w:r w:rsidRPr="00AE638D">
        <w:rPr>
          <w:rFonts w:ascii="Lucida Sans" w:hAnsi="Lucida Sans" w:cstheme="minorHAnsi"/>
          <w:sz w:val="20"/>
          <w:szCs w:val="20"/>
        </w:rPr>
        <w:t xml:space="preserve"> </w:t>
      </w:r>
      <w:r w:rsidR="008D3339" w:rsidRPr="00AE638D">
        <w:rPr>
          <w:rFonts w:ascii="Lucida Sans" w:hAnsi="Lucida Sans" w:cstheme="minorHAnsi"/>
          <w:sz w:val="20"/>
          <w:szCs w:val="20"/>
        </w:rPr>
        <w:t xml:space="preserve">classroom performance, teaching, research, community involvement, national service, excellent project work, or other markers of academic or disciplinary </w:t>
      </w:r>
      <w:proofErr w:type="gramStart"/>
      <w:r w:rsidR="008D3339" w:rsidRPr="00AE638D">
        <w:rPr>
          <w:rFonts w:ascii="Lucida Sans" w:hAnsi="Lucida Sans" w:cstheme="minorHAnsi"/>
          <w:sz w:val="20"/>
          <w:szCs w:val="20"/>
        </w:rPr>
        <w:t>excellence</w:t>
      </w:r>
      <w:proofErr w:type="gramEnd"/>
    </w:p>
    <w:p w14:paraId="58EB53ED" w14:textId="2E405035" w:rsidR="002D51B6" w:rsidRPr="00AE638D" w:rsidRDefault="002D51B6" w:rsidP="008D3339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sz w:val="20"/>
          <w:szCs w:val="20"/>
        </w:rPr>
        <w:t>If applicable, a letter of support from relevant external constituents</w:t>
      </w:r>
      <w:r w:rsidR="00666744" w:rsidRPr="00AE638D">
        <w:rPr>
          <w:rFonts w:ascii="Lucida Sans" w:hAnsi="Lucida Sans" w:cstheme="minorHAnsi"/>
          <w:sz w:val="20"/>
          <w:szCs w:val="20"/>
        </w:rPr>
        <w:t xml:space="preserve"> may be included</w:t>
      </w:r>
      <w:r w:rsidRPr="00AE638D">
        <w:rPr>
          <w:rFonts w:ascii="Lucida Sans" w:hAnsi="Lucida Sans" w:cstheme="minorHAnsi"/>
          <w:sz w:val="20"/>
          <w:szCs w:val="20"/>
        </w:rPr>
        <w:t>.</w:t>
      </w:r>
    </w:p>
    <w:p w14:paraId="545E58A5" w14:textId="77777777" w:rsidR="00191733" w:rsidRPr="00AE638D" w:rsidRDefault="008D3339" w:rsidP="00191733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sz w:val="20"/>
          <w:szCs w:val="20"/>
        </w:rPr>
        <w:t>Student’s current vita</w:t>
      </w:r>
    </w:p>
    <w:p w14:paraId="4618EF54" w14:textId="77777777" w:rsidR="001A527A" w:rsidRPr="00AE638D" w:rsidRDefault="001A527A" w:rsidP="00170511">
      <w:pPr>
        <w:pStyle w:val="ListParagraph"/>
        <w:spacing w:line="240" w:lineRule="auto"/>
        <w:ind w:left="1080"/>
        <w:jc w:val="center"/>
        <w:rPr>
          <w:rFonts w:ascii="Lucida Sans" w:hAnsi="Lucida Sans" w:cstheme="minorHAnsi"/>
          <w:b/>
          <w:sz w:val="20"/>
          <w:szCs w:val="20"/>
        </w:rPr>
      </w:pPr>
    </w:p>
    <w:p w14:paraId="06395105" w14:textId="3441B661" w:rsidR="007A107C" w:rsidRPr="00AE638D" w:rsidRDefault="007A107C" w:rsidP="007A107C">
      <w:pPr>
        <w:spacing w:line="240" w:lineRule="auto"/>
        <w:jc w:val="center"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Deadline</w:t>
      </w:r>
    </w:p>
    <w:p w14:paraId="10D11DD1" w14:textId="3C05BBA3" w:rsidR="00F04B86" w:rsidRPr="00AE638D" w:rsidRDefault="00F60A0E" w:rsidP="00AF4D06">
      <w:pPr>
        <w:spacing w:line="240" w:lineRule="auto"/>
        <w:rPr>
          <w:rFonts w:ascii="Lucida Sans" w:hAnsi="Lucida Sans" w:cstheme="minorHAnsi"/>
          <w:b/>
          <w:noProof/>
          <w:sz w:val="20"/>
          <w:szCs w:val="20"/>
        </w:rPr>
      </w:pPr>
      <w:r w:rsidRPr="003A4462">
        <w:rPr>
          <w:rFonts w:ascii="Lucida Sans" w:hAnsi="Lucida Sans" w:cstheme="minorHAnsi"/>
          <w:b/>
          <w:bCs/>
          <w:color w:val="FF0000"/>
          <w:sz w:val="20"/>
          <w:szCs w:val="20"/>
        </w:rPr>
        <w:t>Nominations are due by</w:t>
      </w:r>
      <w:r w:rsidR="00387C47" w:rsidRPr="003A4462">
        <w:rPr>
          <w:rFonts w:ascii="Lucida Sans" w:hAnsi="Lucida Sans" w:cstheme="minorHAnsi"/>
          <w:b/>
          <w:bCs/>
          <w:color w:val="FF0000"/>
          <w:sz w:val="20"/>
          <w:szCs w:val="20"/>
        </w:rPr>
        <w:t xml:space="preserve"> </w:t>
      </w:r>
      <w:r w:rsidR="003900FA" w:rsidRPr="003A4462">
        <w:rPr>
          <w:rFonts w:ascii="Lucida Sans" w:hAnsi="Lucida Sans" w:cstheme="minorHAnsi"/>
          <w:b/>
          <w:bCs/>
          <w:color w:val="FF0000"/>
          <w:sz w:val="20"/>
          <w:szCs w:val="20"/>
        </w:rPr>
        <w:t xml:space="preserve">April </w:t>
      </w:r>
      <w:r w:rsidR="004C7F2C" w:rsidRPr="003A4462">
        <w:rPr>
          <w:rFonts w:ascii="Lucida Sans" w:hAnsi="Lucida Sans" w:cstheme="minorHAnsi"/>
          <w:b/>
          <w:bCs/>
          <w:color w:val="FF0000"/>
          <w:sz w:val="20"/>
          <w:szCs w:val="20"/>
        </w:rPr>
        <w:t>24</w:t>
      </w:r>
      <w:r w:rsidR="00477ECC" w:rsidRPr="003A4462">
        <w:rPr>
          <w:rFonts w:ascii="Lucida Sans" w:hAnsi="Lucida Sans" w:cstheme="minorHAnsi"/>
          <w:b/>
          <w:bCs/>
          <w:color w:val="FF0000"/>
          <w:sz w:val="20"/>
          <w:szCs w:val="20"/>
        </w:rPr>
        <w:t>, 202</w:t>
      </w:r>
      <w:r w:rsidR="003900FA" w:rsidRPr="003A4462">
        <w:rPr>
          <w:rFonts w:ascii="Lucida Sans" w:hAnsi="Lucida Sans" w:cstheme="minorHAnsi"/>
          <w:b/>
          <w:bCs/>
          <w:color w:val="FF0000"/>
          <w:sz w:val="20"/>
          <w:szCs w:val="20"/>
        </w:rPr>
        <w:t>3</w:t>
      </w:r>
      <w:r w:rsidRPr="003A4462">
        <w:rPr>
          <w:rFonts w:ascii="Lucida Sans" w:hAnsi="Lucida Sans" w:cstheme="minorHAnsi"/>
          <w:color w:val="FF0000"/>
          <w:sz w:val="20"/>
          <w:szCs w:val="20"/>
        </w:rPr>
        <w:t>.</w:t>
      </w:r>
      <w:r w:rsidRPr="00AE638D">
        <w:rPr>
          <w:rFonts w:ascii="Lucida Sans" w:hAnsi="Lucida Sans" w:cstheme="minorHAnsi"/>
          <w:color w:val="FF0000"/>
          <w:sz w:val="20"/>
          <w:szCs w:val="20"/>
        </w:rPr>
        <w:t xml:space="preserve"> </w:t>
      </w:r>
      <w:r w:rsidRPr="00AE638D">
        <w:rPr>
          <w:rFonts w:ascii="Lucida Sans" w:hAnsi="Lucida Sans" w:cstheme="minorHAnsi"/>
          <w:sz w:val="20"/>
          <w:szCs w:val="20"/>
        </w:rPr>
        <w:t>Please send an electronic copy of the nomination packet as a single PDF file, colla</w:t>
      </w:r>
      <w:r w:rsidR="00221E39" w:rsidRPr="00AE638D">
        <w:rPr>
          <w:rFonts w:ascii="Lucida Sans" w:hAnsi="Lucida Sans" w:cstheme="minorHAnsi"/>
          <w:sz w:val="20"/>
          <w:szCs w:val="20"/>
        </w:rPr>
        <w:t>t</w:t>
      </w:r>
      <w:r w:rsidRPr="00AE638D">
        <w:rPr>
          <w:rFonts w:ascii="Lucida Sans" w:hAnsi="Lucida Sans" w:cstheme="minorHAnsi"/>
          <w:sz w:val="20"/>
          <w:szCs w:val="20"/>
        </w:rPr>
        <w:t>ed in the order above, to Alena Sunderland (</w:t>
      </w:r>
      <w:hyperlink r:id="rId16" w:history="1">
        <w:r w:rsidRPr="00AE638D">
          <w:rPr>
            <w:rStyle w:val="Hyperlink"/>
            <w:rFonts w:ascii="Lucida Sans" w:hAnsi="Lucida Sans" w:cstheme="minorHAnsi"/>
            <w:sz w:val="20"/>
            <w:szCs w:val="20"/>
          </w:rPr>
          <w:t>ant106@psu.edu</w:t>
        </w:r>
      </w:hyperlink>
      <w:r w:rsidRPr="00AE638D">
        <w:rPr>
          <w:rFonts w:ascii="Lucida Sans" w:hAnsi="Lucida Sans" w:cstheme="minorHAnsi"/>
          <w:sz w:val="20"/>
          <w:szCs w:val="20"/>
        </w:rPr>
        <w:t>) in the Research and Graduate Studies Office.</w:t>
      </w:r>
      <w:r w:rsidR="00F04B86" w:rsidRPr="00AE638D">
        <w:rPr>
          <w:rFonts w:ascii="Lucida Sans" w:hAnsi="Lucida Sans" w:cstheme="minorHAnsi"/>
          <w:b/>
          <w:noProof/>
          <w:sz w:val="20"/>
          <w:szCs w:val="20"/>
        </w:rPr>
        <w:br w:type="page"/>
      </w:r>
    </w:p>
    <w:p w14:paraId="63BFC37D" w14:textId="203E4B07" w:rsidR="00122041" w:rsidRPr="00AE638D" w:rsidRDefault="00122041" w:rsidP="009D4F9A">
      <w:pPr>
        <w:spacing w:line="240" w:lineRule="auto"/>
        <w:contextualSpacing/>
        <w:jc w:val="center"/>
        <w:rPr>
          <w:rFonts w:ascii="Lucida Sans" w:hAnsi="Lucida Sans" w:cstheme="minorHAnsi"/>
          <w:b/>
          <w:noProof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w:lastRenderedPageBreak/>
        <w:t>Ronald L. Filippelli and Avis L. Kunz Award for</w:t>
      </w:r>
    </w:p>
    <w:p w14:paraId="4EBB6C8C" w14:textId="77777777" w:rsidR="00122041" w:rsidRPr="00AE638D" w:rsidRDefault="00122041" w:rsidP="00122041">
      <w:pPr>
        <w:spacing w:line="240" w:lineRule="auto"/>
        <w:contextualSpacing/>
        <w:jc w:val="center"/>
        <w:rPr>
          <w:rFonts w:ascii="Lucida Sans" w:hAnsi="Lucida Sans" w:cstheme="minorHAnsi"/>
          <w:b/>
          <w:noProof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w:t xml:space="preserve">Professional Masters Students in the </w:t>
      </w:r>
    </w:p>
    <w:p w14:paraId="07402469" w14:textId="77777777" w:rsidR="00122041" w:rsidRPr="00AE638D" w:rsidRDefault="00122041" w:rsidP="00122041">
      <w:pPr>
        <w:spacing w:line="240" w:lineRule="auto"/>
        <w:contextualSpacing/>
        <w:jc w:val="center"/>
        <w:rPr>
          <w:rFonts w:ascii="Lucida Sans" w:hAnsi="Lucida Sans" w:cstheme="minorHAnsi"/>
          <w:b/>
          <w:noProof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w:t>College of the Liberal Arts</w:t>
      </w:r>
    </w:p>
    <w:p w14:paraId="12D93399" w14:textId="046E9157" w:rsidR="00F60A0E" w:rsidRPr="00AE638D" w:rsidRDefault="00F60A0E" w:rsidP="00922165">
      <w:pPr>
        <w:spacing w:line="240" w:lineRule="auto"/>
        <w:contextualSpacing/>
        <w:jc w:val="center"/>
        <w:rPr>
          <w:rFonts w:ascii="Lucida Sans" w:hAnsi="Lucida Sans" w:cstheme="minorHAnsi"/>
          <w:sz w:val="20"/>
          <w:szCs w:val="20"/>
        </w:rPr>
      </w:pPr>
    </w:p>
    <w:p w14:paraId="727CC0AD" w14:textId="0CA85188" w:rsidR="00922165" w:rsidRPr="00AE638D" w:rsidRDefault="00F60A0E" w:rsidP="00922165">
      <w:pPr>
        <w:spacing w:line="240" w:lineRule="auto"/>
        <w:contextualSpacing/>
        <w:jc w:val="center"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A51BAB8" wp14:editId="00174430">
                <wp:simplePos x="0" y="0"/>
                <wp:positionH relativeFrom="column">
                  <wp:posOffset>0</wp:posOffset>
                </wp:positionH>
                <wp:positionV relativeFrom="paragraph">
                  <wp:posOffset>37465</wp:posOffset>
                </wp:positionV>
                <wp:extent cx="6810375" cy="0"/>
                <wp:effectExtent l="38100" t="38100" r="66675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B181CC" id="Straight Connector 2" o:spid="_x0000_s1026" style="position:absolute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.95pt" to="536.2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36F8AB2D" w14:textId="34704438" w:rsidR="00CA1C1B" w:rsidRPr="00AE638D" w:rsidRDefault="00CA1C1B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2ADC07C2" w14:textId="1B31A5F8" w:rsidR="00F60A0E" w:rsidRPr="00AE638D" w:rsidRDefault="00F60A0E" w:rsidP="00F60A0E">
      <w:pPr>
        <w:spacing w:line="240" w:lineRule="auto"/>
        <w:contextualSpacing/>
        <w:jc w:val="center"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Nomination Form</w:t>
      </w:r>
    </w:p>
    <w:p w14:paraId="7E998606" w14:textId="0EBC753C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2FAF6D8F" w14:textId="7EFAAAEF" w:rsidR="00746EBE" w:rsidRPr="00AE638D" w:rsidRDefault="00746EBE" w:rsidP="00F60A0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6CF82318" w14:textId="77777777" w:rsidR="00B16210" w:rsidRPr="00AE638D" w:rsidRDefault="00B16210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3663E1C0" w14:textId="495C1756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09B34EB" wp14:editId="1D68FAFD">
                <wp:simplePos x="0" y="0"/>
                <wp:positionH relativeFrom="column">
                  <wp:posOffset>3628477</wp:posOffset>
                </wp:positionH>
                <wp:positionV relativeFrom="paragraph">
                  <wp:posOffset>99112</wp:posOffset>
                </wp:positionV>
                <wp:extent cx="3219189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189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1CBA7F" id="Straight Connector 28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pt,7.8pt" to="539.2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" strokecolor="black [3040]"/>
            </w:pict>
          </mc:Fallback>
        </mc:AlternateContent>
      </w: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2B6A7F7" wp14:editId="7985B3EA">
                <wp:simplePos x="0" y="0"/>
                <wp:positionH relativeFrom="column">
                  <wp:posOffset>6263</wp:posOffset>
                </wp:positionH>
                <wp:positionV relativeFrom="paragraph">
                  <wp:posOffset>112830</wp:posOffset>
                </wp:positionV>
                <wp:extent cx="3219189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189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F82201" id="Straight Connector 24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pt,8.9pt" to="254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" strokecolor="black [3040]"/>
            </w:pict>
          </mc:Fallback>
        </mc:AlternateContent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</w:p>
    <w:p w14:paraId="50FE2C4A" w14:textId="67CD5AC2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Nominee Full Name (Last, First, M.I.)</w:t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="00D83964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>Nominee Graduate Program</w:t>
      </w:r>
    </w:p>
    <w:p w14:paraId="251AC74D" w14:textId="404A65BB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4180C45D" w14:textId="77777777" w:rsidR="00B16210" w:rsidRDefault="00B16210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33A90053" w14:textId="77777777" w:rsidR="0066085C" w:rsidRPr="00AE638D" w:rsidRDefault="0066085C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35D54C85" w14:textId="06673C4B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9489A77" wp14:editId="181F1B69">
                <wp:simplePos x="0" y="0"/>
                <wp:positionH relativeFrom="column">
                  <wp:posOffset>3670126</wp:posOffset>
                </wp:positionH>
                <wp:positionV relativeFrom="paragraph">
                  <wp:posOffset>150313</wp:posOffset>
                </wp:positionV>
                <wp:extent cx="3219189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189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809E45" id="Straight Connector 30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9pt,11.85pt" to="542.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" strokecolor="black [3040]"/>
            </w:pict>
          </mc:Fallback>
        </mc:AlternateContent>
      </w: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45FBCB1" wp14:editId="5C8F8459">
                <wp:simplePos x="0" y="0"/>
                <wp:positionH relativeFrom="column">
                  <wp:posOffset>0</wp:posOffset>
                </wp:positionH>
                <wp:positionV relativeFrom="paragraph">
                  <wp:posOffset>158498</wp:posOffset>
                </wp:positionV>
                <wp:extent cx="3219189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189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179AE2" id="Straight Connector 2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5pt" to="253.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" strokecolor="black [3040]"/>
            </w:pict>
          </mc:Fallback>
        </mc:AlternateContent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  <w:r w:rsidRPr="00AE638D">
        <w:rPr>
          <w:rFonts w:ascii="Lucida Sans" w:hAnsi="Lucida Sans" w:cstheme="minorHAnsi"/>
          <w:sz w:val="20"/>
          <w:szCs w:val="20"/>
        </w:rPr>
        <w:tab/>
      </w:r>
    </w:p>
    <w:p w14:paraId="47179ED4" w14:textId="41DE6F6D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Nominee Student ID Number</w:t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  <w:t>Nominee Email</w:t>
      </w:r>
    </w:p>
    <w:p w14:paraId="762B8C9F" w14:textId="11E2659A" w:rsidR="00F60A0E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05B90BAD" w14:textId="77777777" w:rsidR="0066085C" w:rsidRPr="00AE638D" w:rsidRDefault="0066085C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2D1D5611" w14:textId="77777777" w:rsidR="00B16210" w:rsidRPr="00AE638D" w:rsidRDefault="00B16210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0BFCD77A" w14:textId="3B4ECB80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4250C69" wp14:editId="7FDCBDF7">
                <wp:simplePos x="0" y="0"/>
                <wp:positionH relativeFrom="column">
                  <wp:posOffset>7620</wp:posOffset>
                </wp:positionH>
                <wp:positionV relativeFrom="paragraph">
                  <wp:posOffset>127000</wp:posOffset>
                </wp:positionV>
                <wp:extent cx="3218815" cy="0"/>
                <wp:effectExtent l="0" t="0" r="0" b="0"/>
                <wp:wrapNone/>
                <wp:docPr id="290" name="Straight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8815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451241" id="Straight Connector 290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6pt,10pt" to="254.0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" strokecolor="black [3040]"/>
            </w:pict>
          </mc:Fallback>
        </mc:AlternateContent>
      </w: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22A0A0D" wp14:editId="14581109">
                <wp:simplePos x="0" y="0"/>
                <wp:positionH relativeFrom="column">
                  <wp:posOffset>3640455</wp:posOffset>
                </wp:positionH>
                <wp:positionV relativeFrom="paragraph">
                  <wp:posOffset>112169</wp:posOffset>
                </wp:positionV>
                <wp:extent cx="3219189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189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4EE76" id="Straight Connector 31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6.65pt,8.85pt" to="540.1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" strokecolor="black [3040]"/>
            </w:pict>
          </mc:Fallback>
        </mc:AlternateContent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</w:p>
    <w:p w14:paraId="0E0509BB" w14:textId="1C67EE94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Nominator Name</w:t>
      </w:r>
      <w:r w:rsidR="00473B1E" w:rsidRPr="00AE638D">
        <w:rPr>
          <w:rFonts w:ascii="Lucida Sans" w:hAnsi="Lucida Sans" w:cstheme="minorHAnsi"/>
          <w:b/>
          <w:sz w:val="20"/>
          <w:szCs w:val="20"/>
        </w:rPr>
        <w:t>/Email</w:t>
      </w:r>
      <w:r w:rsidRPr="00AE638D">
        <w:rPr>
          <w:rFonts w:ascii="Lucida Sans" w:hAnsi="Lucida Sans" w:cstheme="minorHAnsi"/>
          <w:b/>
          <w:sz w:val="20"/>
          <w:szCs w:val="20"/>
        </w:rPr>
        <w:t xml:space="preserve"> (please print)</w:t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  <w:t>Signature</w:t>
      </w:r>
    </w:p>
    <w:p w14:paraId="57A86F42" w14:textId="0D8845D6" w:rsidR="00F60A0E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0729E3B8" w14:textId="77777777" w:rsidR="0066085C" w:rsidRPr="00AE638D" w:rsidRDefault="0066085C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7502534C" w14:textId="2A527FFA" w:rsidR="00F60A0E" w:rsidRPr="00AE638D" w:rsidRDefault="00F60A0E" w:rsidP="00B16210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1851B48D" w14:textId="58385152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2070B54F" wp14:editId="54416531">
                <wp:simplePos x="0" y="0"/>
                <wp:positionH relativeFrom="column">
                  <wp:posOffset>3644448</wp:posOffset>
                </wp:positionH>
                <wp:positionV relativeFrom="paragraph">
                  <wp:posOffset>74061</wp:posOffset>
                </wp:positionV>
                <wp:extent cx="3219189" cy="0"/>
                <wp:effectExtent l="0" t="0" r="0" b="0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189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EB3430" id="Straight Connector 297" o:spid="_x0000_s1026" style="position:absolute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6.95pt,5.85pt" to="540.4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" strokecolor="black [3040]"/>
            </w:pict>
          </mc:Fallback>
        </mc:AlternateContent>
      </w: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2CD4E660" wp14:editId="39792B45">
                <wp:simplePos x="0" y="0"/>
                <wp:positionH relativeFrom="column">
                  <wp:posOffset>0</wp:posOffset>
                </wp:positionH>
                <wp:positionV relativeFrom="paragraph">
                  <wp:posOffset>86943</wp:posOffset>
                </wp:positionV>
                <wp:extent cx="3219189" cy="0"/>
                <wp:effectExtent l="0" t="0" r="0" b="0"/>
                <wp:wrapNone/>
                <wp:docPr id="296" name="Straight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189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E010A4" id="Straight Connector 296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6.85pt" to="253.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" strokecolor="black [3040]"/>
            </w:pict>
          </mc:Fallback>
        </mc:AlternateContent>
      </w:r>
    </w:p>
    <w:p w14:paraId="0F9C7592" w14:textId="77777777" w:rsidR="004A7E1A" w:rsidRPr="00AE638D" w:rsidRDefault="00F60A0E" w:rsidP="004A7E1A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b/>
          <w:sz w:val="20"/>
          <w:szCs w:val="20"/>
        </w:rPr>
        <w:t>Graduate Program Chair (please print)</w:t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Pr="00AE638D">
        <w:rPr>
          <w:rFonts w:ascii="Lucida Sans" w:hAnsi="Lucida Sans" w:cstheme="minorHAnsi"/>
          <w:b/>
          <w:sz w:val="20"/>
          <w:szCs w:val="20"/>
        </w:rPr>
        <w:tab/>
      </w:r>
      <w:r w:rsidR="00D83964">
        <w:rPr>
          <w:rFonts w:ascii="Lucida Sans" w:hAnsi="Lucida Sans" w:cstheme="minorHAnsi"/>
          <w:b/>
          <w:sz w:val="20"/>
          <w:szCs w:val="20"/>
        </w:rPr>
        <w:tab/>
      </w:r>
      <w:r w:rsidR="004A7E1A" w:rsidRPr="00AE638D">
        <w:rPr>
          <w:rFonts w:ascii="Lucida Sans" w:hAnsi="Lucida Sans" w:cstheme="minorHAnsi"/>
          <w:b/>
          <w:sz w:val="20"/>
          <w:szCs w:val="20"/>
        </w:rPr>
        <w:t>Signature</w:t>
      </w:r>
    </w:p>
    <w:p w14:paraId="1C1C7C92" w14:textId="0057161E" w:rsidR="00FF46FB" w:rsidRPr="00AE638D" w:rsidRDefault="00FF46FB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5F676421" w14:textId="77777777" w:rsidR="0066085C" w:rsidRDefault="0066085C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30EB9313" w14:textId="21E2C227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</w:p>
    <w:p w14:paraId="6D361DC2" w14:textId="5DD64183" w:rsidR="00781DA0" w:rsidRPr="00AE638D" w:rsidRDefault="00C206D3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 w:rsidRPr="00AE638D">
        <w:rPr>
          <w:rFonts w:ascii="Lucida Sans" w:hAnsi="Lucida Sans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3B59D75D" wp14:editId="27B40975">
                <wp:simplePos x="0" y="0"/>
                <wp:positionH relativeFrom="column">
                  <wp:posOffset>-13335</wp:posOffset>
                </wp:positionH>
                <wp:positionV relativeFrom="paragraph">
                  <wp:posOffset>109855</wp:posOffset>
                </wp:positionV>
                <wp:extent cx="3218815" cy="0"/>
                <wp:effectExtent l="0" t="0" r="0" b="0"/>
                <wp:wrapNone/>
                <wp:docPr id="298" name="Straight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8815" cy="0"/>
                        </a:xfrm>
                        <a:prstGeom prst="line">
                          <a:avLst/>
                        </a:prstGeom>
                        <a:ln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0B9D7F" id="Straight Connector 298" o:spid="_x0000_s1026" style="position:absolute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8.65pt" to="252.4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" strokecolor="black [3040]"/>
            </w:pict>
          </mc:Fallback>
        </mc:AlternateContent>
      </w:r>
    </w:p>
    <w:p w14:paraId="0EBFE69A" w14:textId="63944FED" w:rsidR="00F60A0E" w:rsidRPr="00AE638D" w:rsidRDefault="004A7E1A" w:rsidP="00746EBE">
      <w:pPr>
        <w:spacing w:line="240" w:lineRule="auto"/>
        <w:contextualSpacing/>
        <w:rPr>
          <w:rFonts w:ascii="Lucida Sans" w:hAnsi="Lucida Sans" w:cstheme="minorHAnsi"/>
          <w:b/>
          <w:sz w:val="20"/>
          <w:szCs w:val="20"/>
        </w:rPr>
      </w:pPr>
      <w:r>
        <w:rPr>
          <w:rFonts w:ascii="Lucida Sans" w:hAnsi="Lucida Sans" w:cstheme="minorHAnsi"/>
          <w:b/>
          <w:sz w:val="20"/>
          <w:szCs w:val="20"/>
        </w:rPr>
        <w:t>Date</w:t>
      </w:r>
    </w:p>
    <w:p w14:paraId="173A26AB" w14:textId="455F7F54" w:rsidR="00F60A0E" w:rsidRPr="00AE638D" w:rsidRDefault="00F60A0E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7BA4A350" w14:textId="761A202E" w:rsidR="007E721F" w:rsidRPr="00AE638D" w:rsidRDefault="007E721F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6351891B" w14:textId="4A05CF83" w:rsidR="007E721F" w:rsidRPr="00AE638D" w:rsidRDefault="007E721F" w:rsidP="00746EBE">
      <w:pPr>
        <w:spacing w:line="240" w:lineRule="auto"/>
        <w:contextualSpacing/>
        <w:rPr>
          <w:rFonts w:ascii="Lucida Sans" w:hAnsi="Lucida Sans" w:cstheme="minorHAnsi"/>
          <w:sz w:val="20"/>
          <w:szCs w:val="20"/>
        </w:rPr>
      </w:pPr>
    </w:p>
    <w:p w14:paraId="6C0D0ED4" w14:textId="77777777" w:rsidR="00700895" w:rsidRPr="00AE638D" w:rsidRDefault="00700895" w:rsidP="007D06A8">
      <w:pPr>
        <w:spacing w:line="240" w:lineRule="auto"/>
        <w:contextualSpacing/>
        <w:jc w:val="center"/>
        <w:rPr>
          <w:rFonts w:ascii="Lucida Sans" w:hAnsi="Lucida Sans" w:cstheme="minorHAnsi"/>
          <w:color w:val="FF0000"/>
          <w:sz w:val="20"/>
          <w:szCs w:val="20"/>
        </w:rPr>
      </w:pPr>
    </w:p>
    <w:p w14:paraId="2DB73F46" w14:textId="13B6EF75" w:rsidR="00F60A0E" w:rsidRPr="00AE638D" w:rsidRDefault="00F60A0E" w:rsidP="007D06A8">
      <w:pPr>
        <w:spacing w:line="240" w:lineRule="auto"/>
        <w:contextualSpacing/>
        <w:jc w:val="center"/>
        <w:rPr>
          <w:rFonts w:ascii="Lucida Sans" w:hAnsi="Lucida Sans" w:cstheme="minorHAnsi"/>
          <w:color w:val="FF0000"/>
          <w:sz w:val="20"/>
          <w:szCs w:val="20"/>
        </w:rPr>
      </w:pPr>
      <w:r w:rsidRPr="00AE638D">
        <w:rPr>
          <w:rFonts w:ascii="Lucida Sans" w:hAnsi="Lucida Sans" w:cstheme="minorHAnsi"/>
          <w:color w:val="FF0000"/>
          <w:sz w:val="20"/>
          <w:szCs w:val="20"/>
        </w:rPr>
        <w:t>Please send one PDF file of the nomination packet to the Research and Graduate Studies Office</w:t>
      </w:r>
    </w:p>
    <w:p w14:paraId="6A033386" w14:textId="0433D3EF" w:rsidR="00F60A0E" w:rsidRPr="00AE638D" w:rsidRDefault="003A4462" w:rsidP="00F60A0E">
      <w:pPr>
        <w:spacing w:line="240" w:lineRule="auto"/>
        <w:contextualSpacing/>
        <w:jc w:val="center"/>
        <w:rPr>
          <w:rFonts w:ascii="Lucida Sans" w:hAnsi="Lucida Sans" w:cstheme="minorHAnsi"/>
          <w:color w:val="FF0000"/>
          <w:sz w:val="20"/>
          <w:szCs w:val="20"/>
        </w:rPr>
      </w:pPr>
      <w:hyperlink r:id="rId17" w:history="1">
        <w:r w:rsidR="007E721F" w:rsidRPr="00AE638D">
          <w:rPr>
            <w:rStyle w:val="Hyperlink"/>
            <w:rFonts w:ascii="Lucida Sans" w:hAnsi="Lucida Sans" w:cstheme="minorHAnsi"/>
            <w:sz w:val="20"/>
            <w:szCs w:val="20"/>
          </w:rPr>
          <w:t>ant106@psu.edu</w:t>
        </w:r>
      </w:hyperlink>
    </w:p>
    <w:p w14:paraId="17DC8661" w14:textId="77777777" w:rsidR="00F60A0E" w:rsidRPr="00AE638D" w:rsidRDefault="00F60A0E" w:rsidP="00F60A0E">
      <w:pPr>
        <w:spacing w:line="240" w:lineRule="auto"/>
        <w:contextualSpacing/>
        <w:jc w:val="center"/>
        <w:rPr>
          <w:rFonts w:ascii="Lucida Sans" w:hAnsi="Lucida Sans" w:cstheme="minorHAnsi"/>
          <w:b/>
          <w:bCs/>
          <w:color w:val="FF0000"/>
          <w:sz w:val="20"/>
          <w:szCs w:val="20"/>
        </w:rPr>
      </w:pPr>
    </w:p>
    <w:sectPr w:rsidR="00F60A0E" w:rsidRPr="00AE638D" w:rsidSect="009E41B7">
      <w:type w:val="continuous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1E540" w14:textId="77777777" w:rsidR="00947278" w:rsidRDefault="00947278" w:rsidP="00F60A0E">
      <w:pPr>
        <w:spacing w:after="0" w:line="240" w:lineRule="auto"/>
      </w:pPr>
      <w:r>
        <w:separator/>
      </w:r>
    </w:p>
  </w:endnote>
  <w:endnote w:type="continuationSeparator" w:id="0">
    <w:p w14:paraId="634CB885" w14:textId="77777777" w:rsidR="00947278" w:rsidRDefault="00947278" w:rsidP="00F60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17B08" w14:textId="77777777" w:rsidR="00F60A0E" w:rsidRDefault="00F60A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D0445" w14:textId="0F03340E" w:rsidR="00F60A0E" w:rsidRDefault="00F60A0E">
    <w:pPr>
      <w:pStyle w:val="Footer"/>
    </w:pPr>
  </w:p>
  <w:p w14:paraId="00FBBA4D" w14:textId="0605752D" w:rsidR="00F60A0E" w:rsidRDefault="00F60A0E">
    <w:pPr>
      <w:pStyle w:val="Footer"/>
      <w:rPr>
        <w:rFonts w:ascii="Lucida Sans" w:hAnsi="Lucida Sans"/>
        <w:sz w:val="18"/>
        <w:szCs w:val="18"/>
      </w:rPr>
    </w:pPr>
    <w:r w:rsidRPr="00F60A0E">
      <w:rPr>
        <w:rFonts w:ascii="Lucida Sans" w:hAnsi="Lucida Sans"/>
        <w:sz w:val="18"/>
        <w:szCs w:val="18"/>
      </w:rPr>
      <w:t xml:space="preserve">The College of the Liberal Arts </w:t>
    </w:r>
    <w:r w:rsidRPr="00F60A0E">
      <w:rPr>
        <w:rFonts w:ascii="Lucida Sans" w:hAnsi="Lucida Sans"/>
        <w:sz w:val="18"/>
        <w:szCs w:val="18"/>
      </w:rPr>
      <w:sym w:font="Symbol" w:char="F0A8"/>
    </w:r>
    <w:r w:rsidRPr="00F60A0E">
      <w:rPr>
        <w:rFonts w:ascii="Lucida Sans" w:hAnsi="Lucida Sans"/>
        <w:sz w:val="18"/>
        <w:szCs w:val="18"/>
      </w:rPr>
      <w:t xml:space="preserve"> Research and Graduate Studies Office </w:t>
    </w:r>
    <w:r w:rsidRPr="00F60A0E">
      <w:rPr>
        <w:rFonts w:ascii="Lucida Sans" w:hAnsi="Lucida Sans"/>
        <w:sz w:val="18"/>
        <w:szCs w:val="18"/>
      </w:rPr>
      <w:sym w:font="Symbol" w:char="F0A8"/>
    </w:r>
    <w:r w:rsidRPr="00F60A0E">
      <w:rPr>
        <w:rFonts w:ascii="Lucida Sans" w:hAnsi="Lucida Sans"/>
        <w:sz w:val="18"/>
        <w:szCs w:val="18"/>
      </w:rPr>
      <w:t xml:space="preserve"> 105 Sparks Building </w:t>
    </w:r>
    <w:r w:rsidRPr="00F60A0E">
      <w:rPr>
        <w:rFonts w:ascii="Lucida Sans" w:hAnsi="Lucida Sans"/>
        <w:sz w:val="18"/>
        <w:szCs w:val="18"/>
      </w:rPr>
      <w:sym w:font="Symbol" w:char="F0A8"/>
    </w:r>
    <w:r w:rsidR="001A655B">
      <w:rPr>
        <w:rFonts w:ascii="Lucida Sans" w:hAnsi="Lucida Sans"/>
        <w:sz w:val="18"/>
        <w:szCs w:val="18"/>
      </w:rPr>
      <w:t xml:space="preserve"> </w:t>
    </w:r>
    <w:r w:rsidRPr="00F60A0E">
      <w:rPr>
        <w:rFonts w:ascii="Lucida Sans" w:hAnsi="Lucida Sans"/>
        <w:sz w:val="18"/>
        <w:szCs w:val="18"/>
      </w:rPr>
      <w:t>University Park, PA 16802</w:t>
    </w:r>
  </w:p>
  <w:p w14:paraId="57C0803A" w14:textId="491730D9" w:rsidR="00F60A0E" w:rsidRPr="00F60A0E" w:rsidRDefault="00F60A0E" w:rsidP="00F60A0E">
    <w:pPr>
      <w:pStyle w:val="Footer"/>
      <w:jc w:val="center"/>
      <w:rPr>
        <w:rFonts w:ascii="Lucida Sans" w:hAnsi="Lucida Sans"/>
        <w:sz w:val="18"/>
        <w:szCs w:val="18"/>
      </w:rPr>
    </w:pPr>
    <w:r>
      <w:rPr>
        <w:rFonts w:ascii="Lucida Sans" w:hAnsi="Lucida Sans"/>
        <w:sz w:val="18"/>
        <w:szCs w:val="18"/>
      </w:rPr>
      <w:t>814.865.143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D25B9" w14:textId="77777777" w:rsidR="00F60A0E" w:rsidRDefault="00F60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401D0" w14:textId="77777777" w:rsidR="00947278" w:rsidRDefault="00947278" w:rsidP="00F60A0E">
      <w:pPr>
        <w:spacing w:after="0" w:line="240" w:lineRule="auto"/>
      </w:pPr>
      <w:r>
        <w:separator/>
      </w:r>
    </w:p>
  </w:footnote>
  <w:footnote w:type="continuationSeparator" w:id="0">
    <w:p w14:paraId="4A342BE7" w14:textId="77777777" w:rsidR="00947278" w:rsidRDefault="00947278" w:rsidP="00F60A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C76C1" w14:textId="77777777" w:rsidR="00F60A0E" w:rsidRDefault="00F60A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E4E5" w14:textId="77777777" w:rsidR="00F60A0E" w:rsidRDefault="00F60A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39989" w14:textId="77777777" w:rsidR="00F60A0E" w:rsidRDefault="00F60A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C1E0D"/>
    <w:multiLevelType w:val="hybridMultilevel"/>
    <w:tmpl w:val="172C4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F5908"/>
    <w:multiLevelType w:val="multilevel"/>
    <w:tmpl w:val="B4CC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7A2C30"/>
    <w:multiLevelType w:val="hybridMultilevel"/>
    <w:tmpl w:val="E39A4D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642AF0"/>
    <w:multiLevelType w:val="hybridMultilevel"/>
    <w:tmpl w:val="FFA4C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D01D9"/>
    <w:multiLevelType w:val="multilevel"/>
    <w:tmpl w:val="186C2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2803B3"/>
    <w:multiLevelType w:val="hybridMultilevel"/>
    <w:tmpl w:val="0CDA4D0C"/>
    <w:lvl w:ilvl="0" w:tplc="04090001">
      <w:start w:val="1"/>
      <w:numFmt w:val="bullet"/>
      <w:lvlText w:val=""/>
      <w:lvlJc w:val="left"/>
      <w:pPr>
        <w:ind w:left="1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6" w15:restartNumberingAfterBreak="0">
    <w:nsid w:val="2D055543"/>
    <w:multiLevelType w:val="hybridMultilevel"/>
    <w:tmpl w:val="88FEE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52C4A"/>
    <w:multiLevelType w:val="hybridMultilevel"/>
    <w:tmpl w:val="855C983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3BC9601E"/>
    <w:multiLevelType w:val="hybridMultilevel"/>
    <w:tmpl w:val="3BD6E8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C7B08B7"/>
    <w:multiLevelType w:val="hybridMultilevel"/>
    <w:tmpl w:val="B91AA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EA78DB"/>
    <w:multiLevelType w:val="hybridMultilevel"/>
    <w:tmpl w:val="9E442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C11C1"/>
    <w:multiLevelType w:val="hybridMultilevel"/>
    <w:tmpl w:val="B2727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986B40"/>
    <w:multiLevelType w:val="hybridMultilevel"/>
    <w:tmpl w:val="A5FE8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107C2A"/>
    <w:multiLevelType w:val="multilevel"/>
    <w:tmpl w:val="5D227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3761D8"/>
    <w:multiLevelType w:val="hybridMultilevel"/>
    <w:tmpl w:val="7BBA1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44E84"/>
    <w:multiLevelType w:val="hybridMultilevel"/>
    <w:tmpl w:val="DAC657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17B51AD"/>
    <w:multiLevelType w:val="hybridMultilevel"/>
    <w:tmpl w:val="59E62C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A817BF7"/>
    <w:multiLevelType w:val="hybridMultilevel"/>
    <w:tmpl w:val="245E6B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C3D7A5C"/>
    <w:multiLevelType w:val="hybridMultilevel"/>
    <w:tmpl w:val="D7D8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DD7B30"/>
    <w:multiLevelType w:val="hybridMultilevel"/>
    <w:tmpl w:val="7E0E5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5652900">
    <w:abstractNumId w:val="13"/>
  </w:num>
  <w:num w:numId="2" w16cid:durableId="1147553672">
    <w:abstractNumId w:val="11"/>
  </w:num>
  <w:num w:numId="3" w16cid:durableId="876897460">
    <w:abstractNumId w:val="14"/>
  </w:num>
  <w:num w:numId="4" w16cid:durableId="1928691373">
    <w:abstractNumId w:val="9"/>
  </w:num>
  <w:num w:numId="5" w16cid:durableId="1600404130">
    <w:abstractNumId w:val="3"/>
  </w:num>
  <w:num w:numId="6" w16cid:durableId="397753767">
    <w:abstractNumId w:val="10"/>
  </w:num>
  <w:num w:numId="7" w16cid:durableId="1836846398">
    <w:abstractNumId w:val="1"/>
  </w:num>
  <w:num w:numId="8" w16cid:durableId="774521895">
    <w:abstractNumId w:val="12"/>
  </w:num>
  <w:num w:numId="9" w16cid:durableId="809323855">
    <w:abstractNumId w:val="18"/>
  </w:num>
  <w:num w:numId="10" w16cid:durableId="1425540350">
    <w:abstractNumId w:val="17"/>
  </w:num>
  <w:num w:numId="11" w16cid:durableId="1423069387">
    <w:abstractNumId w:val="19"/>
  </w:num>
  <w:num w:numId="12" w16cid:durableId="341249034">
    <w:abstractNumId w:val="15"/>
  </w:num>
  <w:num w:numId="13" w16cid:durableId="51541494">
    <w:abstractNumId w:val="5"/>
  </w:num>
  <w:num w:numId="14" w16cid:durableId="413741910">
    <w:abstractNumId w:val="16"/>
  </w:num>
  <w:num w:numId="15" w16cid:durableId="1567570846">
    <w:abstractNumId w:val="7"/>
  </w:num>
  <w:num w:numId="16" w16cid:durableId="513350315">
    <w:abstractNumId w:val="8"/>
  </w:num>
  <w:num w:numId="17" w16cid:durableId="803891521">
    <w:abstractNumId w:val="6"/>
  </w:num>
  <w:num w:numId="18" w16cid:durableId="909269321">
    <w:abstractNumId w:val="2"/>
  </w:num>
  <w:num w:numId="19" w16cid:durableId="719861176">
    <w:abstractNumId w:val="0"/>
  </w:num>
  <w:num w:numId="20" w16cid:durableId="20366871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LAwtzA2MzI1NrFQ0lEKTi0uzszPAykwNK8FAIgGeJYtAAAA"/>
  </w:docVars>
  <w:rsids>
    <w:rsidRoot w:val="00F07CE5"/>
    <w:rsid w:val="00003A6C"/>
    <w:rsid w:val="00007205"/>
    <w:rsid w:val="00017D8C"/>
    <w:rsid w:val="00082882"/>
    <w:rsid w:val="000B5488"/>
    <w:rsid w:val="000D42E4"/>
    <w:rsid w:val="000E1497"/>
    <w:rsid w:val="000E5ED0"/>
    <w:rsid w:val="001134B7"/>
    <w:rsid w:val="00122041"/>
    <w:rsid w:val="00130833"/>
    <w:rsid w:val="00143465"/>
    <w:rsid w:val="00152CC9"/>
    <w:rsid w:val="00170511"/>
    <w:rsid w:val="00191733"/>
    <w:rsid w:val="001A1FB8"/>
    <w:rsid w:val="001A527A"/>
    <w:rsid w:val="001A655B"/>
    <w:rsid w:val="001B40F6"/>
    <w:rsid w:val="001D5033"/>
    <w:rsid w:val="001E413D"/>
    <w:rsid w:val="001F14CB"/>
    <w:rsid w:val="002217E5"/>
    <w:rsid w:val="00221E39"/>
    <w:rsid w:val="00222228"/>
    <w:rsid w:val="00240D82"/>
    <w:rsid w:val="00252E77"/>
    <w:rsid w:val="00274AD2"/>
    <w:rsid w:val="002C230F"/>
    <w:rsid w:val="002D51B6"/>
    <w:rsid w:val="00345CE6"/>
    <w:rsid w:val="00365142"/>
    <w:rsid w:val="0038291E"/>
    <w:rsid w:val="00387C47"/>
    <w:rsid w:val="003900FA"/>
    <w:rsid w:val="003A4462"/>
    <w:rsid w:val="003A66E9"/>
    <w:rsid w:val="003B7C3F"/>
    <w:rsid w:val="003F2B82"/>
    <w:rsid w:val="003F70DD"/>
    <w:rsid w:val="003F7BDB"/>
    <w:rsid w:val="00422550"/>
    <w:rsid w:val="00465015"/>
    <w:rsid w:val="004734DB"/>
    <w:rsid w:val="00473B1E"/>
    <w:rsid w:val="00477ECC"/>
    <w:rsid w:val="004A593B"/>
    <w:rsid w:val="004A7E1A"/>
    <w:rsid w:val="004C56F1"/>
    <w:rsid w:val="004C7F2C"/>
    <w:rsid w:val="00547F9D"/>
    <w:rsid w:val="00574AC9"/>
    <w:rsid w:val="00590414"/>
    <w:rsid w:val="005E3E55"/>
    <w:rsid w:val="005F0772"/>
    <w:rsid w:val="00626ABC"/>
    <w:rsid w:val="006441E0"/>
    <w:rsid w:val="0066085C"/>
    <w:rsid w:val="00666744"/>
    <w:rsid w:val="0067335E"/>
    <w:rsid w:val="00676D6D"/>
    <w:rsid w:val="006A629A"/>
    <w:rsid w:val="006C342D"/>
    <w:rsid w:val="006F1DC3"/>
    <w:rsid w:val="00700895"/>
    <w:rsid w:val="0072728A"/>
    <w:rsid w:val="00746EBE"/>
    <w:rsid w:val="007561E5"/>
    <w:rsid w:val="00781DA0"/>
    <w:rsid w:val="007930AE"/>
    <w:rsid w:val="00795CCA"/>
    <w:rsid w:val="007A107C"/>
    <w:rsid w:val="007B25BF"/>
    <w:rsid w:val="007B53B4"/>
    <w:rsid w:val="007C0409"/>
    <w:rsid w:val="007D06A8"/>
    <w:rsid w:val="007E22C8"/>
    <w:rsid w:val="007E721F"/>
    <w:rsid w:val="008340DD"/>
    <w:rsid w:val="00843972"/>
    <w:rsid w:val="00844F8C"/>
    <w:rsid w:val="00845E39"/>
    <w:rsid w:val="00872496"/>
    <w:rsid w:val="00877F8F"/>
    <w:rsid w:val="00894E02"/>
    <w:rsid w:val="008960E1"/>
    <w:rsid w:val="008C7023"/>
    <w:rsid w:val="008D3339"/>
    <w:rsid w:val="008E3218"/>
    <w:rsid w:val="00922165"/>
    <w:rsid w:val="00947278"/>
    <w:rsid w:val="009A2EA5"/>
    <w:rsid w:val="009D4F9A"/>
    <w:rsid w:val="009D5B6A"/>
    <w:rsid w:val="009E41B7"/>
    <w:rsid w:val="00A03A7A"/>
    <w:rsid w:val="00A054F9"/>
    <w:rsid w:val="00A519A6"/>
    <w:rsid w:val="00A71126"/>
    <w:rsid w:val="00A772BF"/>
    <w:rsid w:val="00A94EDF"/>
    <w:rsid w:val="00AC60D3"/>
    <w:rsid w:val="00AD2CF8"/>
    <w:rsid w:val="00AE3FB6"/>
    <w:rsid w:val="00AE5B33"/>
    <w:rsid w:val="00AE638D"/>
    <w:rsid w:val="00AE786E"/>
    <w:rsid w:val="00AF4D06"/>
    <w:rsid w:val="00B054B1"/>
    <w:rsid w:val="00B13F24"/>
    <w:rsid w:val="00B16210"/>
    <w:rsid w:val="00B32630"/>
    <w:rsid w:val="00B523C3"/>
    <w:rsid w:val="00B61899"/>
    <w:rsid w:val="00B67175"/>
    <w:rsid w:val="00BA1BED"/>
    <w:rsid w:val="00BC6959"/>
    <w:rsid w:val="00BF72C1"/>
    <w:rsid w:val="00C206D3"/>
    <w:rsid w:val="00C23566"/>
    <w:rsid w:val="00C271BC"/>
    <w:rsid w:val="00C35C74"/>
    <w:rsid w:val="00C45A21"/>
    <w:rsid w:val="00C7423E"/>
    <w:rsid w:val="00CA1C1B"/>
    <w:rsid w:val="00CA7752"/>
    <w:rsid w:val="00CC21E8"/>
    <w:rsid w:val="00CF512A"/>
    <w:rsid w:val="00D05149"/>
    <w:rsid w:val="00D111EF"/>
    <w:rsid w:val="00D16626"/>
    <w:rsid w:val="00D6297D"/>
    <w:rsid w:val="00D63C6B"/>
    <w:rsid w:val="00D83964"/>
    <w:rsid w:val="00D86F39"/>
    <w:rsid w:val="00DA765B"/>
    <w:rsid w:val="00DB002B"/>
    <w:rsid w:val="00E61075"/>
    <w:rsid w:val="00E936E9"/>
    <w:rsid w:val="00EB23CF"/>
    <w:rsid w:val="00EB3788"/>
    <w:rsid w:val="00EE496A"/>
    <w:rsid w:val="00F04B86"/>
    <w:rsid w:val="00F07CE5"/>
    <w:rsid w:val="00F46E82"/>
    <w:rsid w:val="00F60A0E"/>
    <w:rsid w:val="00F62B22"/>
    <w:rsid w:val="00F83A46"/>
    <w:rsid w:val="00F84489"/>
    <w:rsid w:val="00F93C79"/>
    <w:rsid w:val="00FF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21F4D0"/>
  <w15:docId w15:val="{1C12DCFC-1B47-4F24-84D2-2AC69F22A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07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CE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2E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0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414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60A0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60A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A0E"/>
  </w:style>
  <w:style w:type="paragraph" w:styleId="Footer">
    <w:name w:val="footer"/>
    <w:basedOn w:val="Normal"/>
    <w:link w:val="FooterChar"/>
    <w:uiPriority w:val="99"/>
    <w:unhideWhenUsed/>
    <w:rsid w:val="00F60A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0A0E"/>
  </w:style>
  <w:style w:type="table" w:styleId="TableGrid">
    <w:name w:val="Table Grid"/>
    <w:basedOn w:val="TableNormal"/>
    <w:uiPriority w:val="59"/>
    <w:rsid w:val="009E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xcontentpasted0">
    <w:name w:val="x_x_x_contentpasted0"/>
    <w:basedOn w:val="Normal"/>
    <w:rsid w:val="00F93C79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8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mailto:ant106@p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nt106@psu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a5b406-d514-41ad-a5de-581726886e62">
      <Terms xmlns="http://schemas.microsoft.com/office/infopath/2007/PartnerControls"/>
    </lcf76f155ced4ddcb4097134ff3c332f>
    <TaxCatchAll xmlns="7c7b5398-08a4-4598-bc03-4d40b0950b9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E3E1F364882747A31E9CCF72E0C99D" ma:contentTypeVersion="16" ma:contentTypeDescription="Create a new document." ma:contentTypeScope="" ma:versionID="72ec66b80f3e08e7dbfde9b8cbc650f0">
  <xsd:schema xmlns:xsd="http://www.w3.org/2001/XMLSchema" xmlns:xs="http://www.w3.org/2001/XMLSchema" xmlns:p="http://schemas.microsoft.com/office/2006/metadata/properties" xmlns:ns2="d6a5b406-d514-41ad-a5de-581726886e62" xmlns:ns3="7c7b5398-08a4-4598-bc03-4d40b0950b91" targetNamespace="http://schemas.microsoft.com/office/2006/metadata/properties" ma:root="true" ma:fieldsID="3973bd1dda6a6c2e74c24b7394ee0142" ns2:_="" ns3:_="">
    <xsd:import namespace="d6a5b406-d514-41ad-a5de-581726886e62"/>
    <xsd:import namespace="7c7b5398-08a4-4598-bc03-4d40b0950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5b406-d514-41ad-a5de-581726886e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b5398-08a4-4598-bc03-4d40b0950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c94c8d0-0a42-458a-b953-9926bdd7c476}" ma:internalName="TaxCatchAll" ma:showField="CatchAllData" ma:web="7c7b5398-08a4-4598-bc03-4d40b0950b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7D3557-65CF-4D0E-ABAB-7E106D9B2B92}">
  <ds:schemaRefs>
    <ds:schemaRef ds:uri="http://schemas.microsoft.com/office/2006/metadata/properties"/>
    <ds:schemaRef ds:uri="http://schemas.microsoft.com/office/infopath/2007/PartnerControls"/>
    <ds:schemaRef ds:uri="d6a5b406-d514-41ad-a5de-581726886e62"/>
    <ds:schemaRef ds:uri="7c7b5398-08a4-4598-bc03-4d40b0950b91"/>
  </ds:schemaRefs>
</ds:datastoreItem>
</file>

<file path=customXml/itemProps2.xml><?xml version="1.0" encoding="utf-8"?>
<ds:datastoreItem xmlns:ds="http://schemas.openxmlformats.org/officeDocument/2006/customXml" ds:itemID="{722B19F4-9D35-47B7-BE8D-EB946FFB70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a5b406-d514-41ad-a5de-581726886e62"/>
    <ds:schemaRef ds:uri="7c7b5398-08a4-4598-bc03-4d40b0950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60767A-6EDA-4821-84B8-E7E72C1806D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0</Words>
  <Characters>2570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the Liberal Arts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Anderson</dc:creator>
  <cp:lastModifiedBy>Sunderland, Alena Nicole</cp:lastModifiedBy>
  <cp:revision>2</cp:revision>
  <cp:lastPrinted>2023-01-10T19:05:00Z</cp:lastPrinted>
  <dcterms:created xsi:type="dcterms:W3CDTF">2023-04-10T17:00:00Z</dcterms:created>
  <dcterms:modified xsi:type="dcterms:W3CDTF">2023-04-10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E3E1F364882747A31E9CCF72E0C99D</vt:lpwstr>
  </property>
  <property fmtid="{D5CDD505-2E9C-101B-9397-08002B2CF9AE}" pid="3" name="MediaServiceImageTags">
    <vt:lpwstr/>
  </property>
</Properties>
</file>